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Ёров Муроджон НКАбд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6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45" w:name="знакомство-с-midnight-commander"/>
    <w:p>
      <w:pPr>
        <w:pStyle w:val="Heading2"/>
      </w:pPr>
      <w:r>
        <w:t xml:space="preserve">2.1 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38176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Запуск Midnight Commander</w:t>
            </w:r>
          </w:p>
          <w:bookmarkEnd w:id="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4562374" cy="256994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2374" cy="25699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Создание каталога</w:t>
            </w:r>
          </w:p>
          <w:bookmarkEnd w:id="28"/>
        </w:tc>
      </w:tr>
    </w:tbl>
    <w:p>
      <w:pPr>
        <w:pStyle w:val="BodyText"/>
      </w:pPr>
      <w:r>
        <w:t xml:space="preserve">При помощи touch создал файл lab05-1.as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380343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34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Создание файла lab05-1.asm</w:t>
            </w:r>
          </w:p>
          <w:bookmarkEnd w:id="32"/>
        </w:tc>
      </w:tr>
    </w:tbl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590494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04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рограмма в файле lab05-1.asm</w:t>
            </w:r>
          </w:p>
          <w:bookmarkEnd w:id="36"/>
        </w:tc>
      </w:tr>
    </w:tbl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602559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0255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Просмотр файла lab05-1.asm</w:t>
            </w:r>
          </w:p>
          <w:bookmarkEnd w:id="40"/>
        </w:tc>
      </w:tr>
    </w:tbl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1044804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44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уск программы lab05-1.asm</w:t>
            </w:r>
          </w:p>
          <w:bookmarkEnd w:id="44"/>
        </w:tc>
      </w:tr>
    </w:tbl>
    <w:bookmarkEnd w:id="45"/>
    <w:bookmarkStart w:id="70" w:name="подключение-внешнего-файла-in_out.asm"/>
    <w:p>
      <w:pPr>
        <w:pStyle w:val="Heading2"/>
      </w:pPr>
      <w:r>
        <w:t xml:space="preserve">2.2 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595920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592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Копирование файла in_out.asm</w:t>
            </w:r>
          </w:p>
          <w:bookmarkEnd w:id="49"/>
        </w:tc>
      </w:tr>
    </w:tbl>
    <w:p>
      <w:pPr>
        <w:pStyle w:val="BodyText"/>
      </w:pPr>
      <w:r>
        <w:t xml:space="preserve">Скопировал lab05-1.asm в lab05-2.as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596431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64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опирование файла lab05-1.asm</w:t>
            </w:r>
          </w:p>
          <w:bookmarkEnd w:id="53"/>
        </w:tc>
      </w:tr>
    </w:tbl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5334000" cy="5983907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839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Программа в файле lab05-2.asm</w:t>
            </w:r>
          </w:p>
          <w:bookmarkEnd w:id="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5334000" cy="1063981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39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Запуск программы lab05-2.asm</w:t>
            </w:r>
          </w:p>
          <w:bookmarkEnd w:id="61"/>
        </w:tc>
      </w:tr>
    </w:tbl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5334000" cy="5917036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170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Программа в файле lab05-2.asm</w:t>
            </w:r>
          </w:p>
          <w:bookmarkEnd w:id="6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5334000" cy="893618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93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Запуск программы lab05-2.asm</w:t>
            </w:r>
          </w:p>
          <w:bookmarkEnd w:id="69"/>
        </w:tc>
      </w:tr>
    </w:tbl>
    <w:bookmarkEnd w:id="70"/>
    <w:bookmarkStart w:id="95" w:name="задание-для-самостоятельной-работы"/>
    <w:p>
      <w:pPr>
        <w:pStyle w:val="Heading2"/>
      </w:pPr>
      <w:r>
        <w:t xml:space="preserve">2.3 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5334000" cy="5946742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467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Копирование файла lab05-1.asm</w:t>
            </w:r>
          </w:p>
          <w:bookmarkEnd w:id="7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5334000" cy="5936225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36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Программа в файле lab05-3.asm</w:t>
            </w:r>
          </w:p>
          <w:bookmarkEnd w:id="7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5334000" cy="1119653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196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Запуск программы lab05-3.asm</w:t>
            </w:r>
          </w:p>
          <w:bookmarkEnd w:id="82"/>
        </w:tc>
      </w:tr>
    </w:tbl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5334000" cy="6009692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0096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Копирование файла lab05-2.asm</w:t>
            </w:r>
          </w:p>
          <w:bookmarkEnd w:id="8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5334000" cy="5958275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58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Программа в файле lab05-4.asm</w:t>
            </w:r>
          </w:p>
          <w:bookmarkEnd w:id="9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5334000" cy="976647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76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: Запуск программы lab05-4.asm</w:t>
            </w:r>
          </w:p>
          <w:bookmarkEnd w:id="94"/>
        </w:tc>
      </w:tr>
    </w:tbl>
    <w:bookmarkEnd w:id="95"/>
    <w:bookmarkEnd w:id="96"/>
    <w:bookmarkStart w:id="97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Ёров Муроджон НКАбд-03-25</dc:creator>
  <dc:language>ru-RU</dc:language>
  <cp:keywords/>
  <dcterms:created xsi:type="dcterms:W3CDTF">2025-10-28T13:32:42Z</dcterms:created>
  <dcterms:modified xsi:type="dcterms:W3CDTF">2025-10-28T13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а</vt:lpwstr>
  </property>
  <property fmtid="{D5CDD505-2E9C-101B-9397-08002B2CF9AE}" pid="16" name="toc-title">
    <vt:lpwstr>Содержание</vt:lpwstr>
  </property>
</Properties>
</file>